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0218" w:rsidRPr="00060218" w:rsidRDefault="00060218" w:rsidP="00060218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060218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Fit &amp; predict for regression</w:t>
      </w:r>
    </w:p>
    <w:p w:rsidR="00060218" w:rsidRPr="00060218" w:rsidRDefault="00060218" w:rsidP="0006021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0602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Now, you will fit a linear regression and predict life expectancy using just one feature. You saw Andy do this earlier using the </w:t>
      </w:r>
      <w:r w:rsidRPr="0006021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RM'</w:t>
      </w:r>
      <w:r w:rsidRPr="000602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feature of the Boston housing dataset. In this exercise, you will use the </w:t>
      </w:r>
      <w:r w:rsidRPr="0006021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fertility'</w:t>
      </w:r>
      <w:r w:rsidRPr="000602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 feature of the </w:t>
      </w:r>
      <w:proofErr w:type="spellStart"/>
      <w:r w:rsidRPr="000602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Gapminder</w:t>
      </w:r>
      <w:proofErr w:type="spellEnd"/>
      <w:r w:rsidRPr="000602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dataset. Since the goal is to predict life expectancy, the target variable here is </w:t>
      </w:r>
      <w:r w:rsidRPr="0006021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life'</w:t>
      </w:r>
      <w:r w:rsidRPr="000602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The array for the target variable has been pre-loaded as </w:t>
      </w:r>
      <w:r w:rsidRPr="0006021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y</w:t>
      </w:r>
      <w:r w:rsidRPr="000602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 the array for </w:t>
      </w:r>
      <w:r w:rsidRPr="0006021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fertility'</w:t>
      </w:r>
      <w:r w:rsidRPr="000602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has been pre-loaded as </w:t>
      </w:r>
      <w:proofErr w:type="spellStart"/>
      <w:r w:rsidRPr="0006021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X_fertility</w:t>
      </w:r>
      <w:proofErr w:type="spellEnd"/>
      <w:r w:rsidRPr="000602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060218" w:rsidRPr="00060218" w:rsidRDefault="00060218" w:rsidP="0006021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0602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 scatter plot with </w:t>
      </w:r>
      <w:r w:rsidRPr="0006021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fertility'</w:t>
      </w:r>
      <w:r w:rsidRPr="000602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on the x-axis and </w:t>
      </w:r>
      <w:r w:rsidRPr="0006021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life'</w:t>
      </w:r>
      <w:r w:rsidRPr="000602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on the y-axis has been generated. As you can see, there is a strongly negative correlation, so a linear regression should be able to capture this trend. Your job is to fit a linear regression and then predict the life expectancy, overlaying these predicted values on the plot to generate a regression line. You will also compute and print the </w:t>
      </w:r>
      <w:r w:rsidRPr="00060218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R</w:t>
      </w:r>
      <w:r w:rsidRPr="00060218">
        <w:rPr>
          <w:rFonts w:ascii="MathJax_Main" w:eastAsia="Times New Roman" w:hAnsi="MathJax_Main" w:cs="Arial"/>
          <w:color w:val="3A3A3A"/>
          <w:sz w:val="18"/>
          <w:szCs w:val="18"/>
          <w:bdr w:val="none" w:sz="0" w:space="0" w:color="auto" w:frame="1"/>
          <w:lang w:eastAsia="en-IN"/>
        </w:rPr>
        <w:t>2</w:t>
      </w:r>
      <w:r w:rsidRPr="00060218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R2</w:t>
      </w:r>
      <w:r w:rsidRPr="000602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 score using </w:t>
      </w:r>
      <w:proofErr w:type="spellStart"/>
      <w:r w:rsidRPr="000602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sckit-</w:t>
      </w:r>
      <w:proofErr w:type="gramStart"/>
      <w:r w:rsidRPr="000602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learn's</w:t>
      </w:r>
      <w:proofErr w:type="spellEnd"/>
      <w:r w:rsidRPr="000602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</w:t>
      </w:r>
      <w:r w:rsidRPr="0006021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.score</w:t>
      </w:r>
      <w:proofErr w:type="gramEnd"/>
      <w:r w:rsidRPr="0006021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()</w:t>
      </w:r>
      <w:r w:rsidRPr="000602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method.</w:t>
      </w:r>
    </w:p>
    <w:p w:rsidR="007E7490" w:rsidRPr="00060218" w:rsidRDefault="007E7490">
      <w:pPr>
        <w:rPr>
          <w:sz w:val="28"/>
          <w:szCs w:val="28"/>
        </w:rPr>
      </w:pPr>
      <w:bookmarkStart w:id="0" w:name="_GoBack"/>
      <w:bookmarkEnd w:id="0"/>
    </w:p>
    <w:sectPr w:rsidR="007E7490" w:rsidRPr="00060218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2MDQ1Nzc0tTQ3MzFW0lEKTi0uzszPAykwrAUACWK4xCwAAAA="/>
  </w:docVars>
  <w:rsids>
    <w:rsidRoot w:val="00060218"/>
    <w:rsid w:val="00060218"/>
    <w:rsid w:val="007E7490"/>
    <w:rsid w:val="00D10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91A47"/>
  <w15:chartTrackingRefBased/>
  <w15:docId w15:val="{062E5E50-74A8-4591-9D75-19630A299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06021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0218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602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060218"/>
    <w:rPr>
      <w:rFonts w:ascii="Courier New" w:eastAsia="Times New Roman" w:hAnsi="Courier New" w:cs="Courier New"/>
      <w:sz w:val="20"/>
      <w:szCs w:val="20"/>
    </w:rPr>
  </w:style>
  <w:style w:type="character" w:customStyle="1" w:styleId="mi">
    <w:name w:val="mi"/>
    <w:basedOn w:val="DefaultParagraphFont"/>
    <w:rsid w:val="00060218"/>
  </w:style>
  <w:style w:type="character" w:customStyle="1" w:styleId="mn">
    <w:name w:val="mn"/>
    <w:basedOn w:val="DefaultParagraphFont"/>
    <w:rsid w:val="00060218"/>
  </w:style>
  <w:style w:type="character" w:customStyle="1" w:styleId="mjxassistivemathml">
    <w:name w:val="mjx_assistive_mathml"/>
    <w:basedOn w:val="DefaultParagraphFont"/>
    <w:rsid w:val="000602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14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1458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88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24T06:52:00Z</dcterms:created>
  <dcterms:modified xsi:type="dcterms:W3CDTF">2017-10-24T07:45:00Z</dcterms:modified>
</cp:coreProperties>
</file>